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A2F8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04F620" w:rsidR="007B4A91" w:rsidRDefault="00ED7428">
      <w:pPr>
        <w:rPr>
          <w:sz w:val="28"/>
          <w:szCs w:val="28"/>
        </w:rPr>
      </w:pPr>
      <w:r>
        <w:rPr>
          <w:sz w:val="28"/>
          <w:szCs w:val="28"/>
        </w:rPr>
        <w:t>Mario game</w:t>
      </w:r>
    </w:p>
    <w:p w14:paraId="34A9E19B" w14:textId="77777777" w:rsidR="007B4A91" w:rsidRDefault="000A2F8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22429B5" w:rsidR="007B4A91" w:rsidRDefault="00ED7428">
      <w:pPr>
        <w:ind w:left="720"/>
        <w:rPr>
          <w:sz w:val="28"/>
          <w:szCs w:val="28"/>
        </w:rPr>
      </w:pPr>
      <w:r>
        <w:rPr>
          <w:sz w:val="28"/>
          <w:szCs w:val="28"/>
        </w:rPr>
        <w:t>Mario needs to jump the obstacles and complete the level</w:t>
      </w:r>
    </w:p>
    <w:p w14:paraId="3D632C61" w14:textId="77777777" w:rsidR="007B4A91" w:rsidRDefault="000A2F8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CAF2191" w:rsidR="007B4A91" w:rsidRDefault="00ED7428">
      <w:pPr>
        <w:ind w:left="720"/>
        <w:rPr>
          <w:sz w:val="28"/>
          <w:szCs w:val="28"/>
        </w:rPr>
      </w:pPr>
      <w:r>
        <w:rPr>
          <w:sz w:val="28"/>
          <w:szCs w:val="28"/>
        </w:rPr>
        <w:t>Mario the hero of the game needs to jump through all the obstacles on the way and needs to pass different levels</w:t>
      </w:r>
    </w:p>
    <w:p w14:paraId="6102F988" w14:textId="77777777" w:rsidR="007B4A91" w:rsidRDefault="000A2F8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A2F8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A2F8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783BE68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9F3C4C5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ero of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0A2B5DD" w:rsidR="007B4A91" w:rsidRDefault="00ED7428" w:rsidP="00ED74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ct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A887672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 the hero </w:t>
            </w:r>
            <w:proofErr w:type="gramStart"/>
            <w:r>
              <w:rPr>
                <w:sz w:val="28"/>
                <w:szCs w:val="28"/>
              </w:rPr>
              <w:t>loose</w:t>
            </w:r>
            <w:proofErr w:type="gramEnd"/>
            <w:r>
              <w:rPr>
                <w:sz w:val="28"/>
                <w:szCs w:val="28"/>
              </w:rPr>
              <w:t xml:space="preserve"> the lif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C415EA0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F88EAD6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scor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12179C57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s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A568DA7" w:rsidR="007B4A91" w:rsidRDefault="00ED74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on of the game make the character to start all over again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A593D9D" w:rsidR="007B4A91" w:rsidRDefault="000A2F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s- cactu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75B255" w:rsidR="007B4A91" w:rsidRDefault="000A2F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end his lif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9BB31DE" w:rsidR="007B4A91" w:rsidRDefault="000A2F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i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69514FB" w:rsidR="007B4A91" w:rsidRDefault="000A2F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akes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A2F8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A2F8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A2F8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A2F8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C92DEF1" w:rsidR="007B4A91" w:rsidRDefault="000A2F8A">
      <w:pPr>
        <w:rPr>
          <w:sz w:val="28"/>
          <w:szCs w:val="28"/>
        </w:rPr>
      </w:pPr>
      <w:r>
        <w:t xml:space="preserve">We add sounds and increase the speed of the game as the game progresses  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A2F8A"/>
    <w:rsid w:val="00556965"/>
    <w:rsid w:val="007B4A91"/>
    <w:rsid w:val="00ED74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rah bil</cp:lastModifiedBy>
  <cp:revision>3</cp:revision>
  <dcterms:created xsi:type="dcterms:W3CDTF">2021-03-18T05:03:00Z</dcterms:created>
  <dcterms:modified xsi:type="dcterms:W3CDTF">2021-11-28T08:56:00Z</dcterms:modified>
</cp:coreProperties>
</file>